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C9368" w14:textId="1554BC5E" w:rsidR="001A63B1" w:rsidRPr="009D713D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C0854">
        <w:rPr>
          <w:b/>
          <w:sz w:val="32"/>
          <w:szCs w:val="32"/>
          <w:lang w:val="en-CA"/>
        </w:rPr>
        <w:t xml:space="preserve"> </w:t>
      </w:r>
      <w:r w:rsidR="007566B0">
        <w:rPr>
          <w:b/>
          <w:sz w:val="32"/>
          <w:szCs w:val="32"/>
          <w:lang w:val="en-CA"/>
        </w:rPr>
        <w:t xml:space="preserve">and </w:t>
      </w:r>
      <w:r w:rsidR="000C0854">
        <w:rPr>
          <w:b/>
          <w:sz w:val="32"/>
          <w:szCs w:val="32"/>
          <w:lang w:val="en-CA"/>
        </w:rPr>
        <w:t>2</w:t>
      </w:r>
    </w:p>
    <w:p w14:paraId="193FD3A0" w14:textId="77777777" w:rsidR="001A63B1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40A6689B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4B07E716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9391C99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</w:t>
      </w:r>
      <w:r>
        <w:rPr>
          <w:i/>
          <w:szCs w:val="32"/>
          <w:lang w:val="en-CA"/>
        </w:rPr>
        <w:t>-3</w:t>
      </w:r>
      <w:r w:rsidRPr="003809E0">
        <w:rPr>
          <w:i/>
          <w:szCs w:val="32"/>
          <w:lang w:val="en-CA"/>
        </w:rPr>
        <w:t xml:space="preserve">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proofErr w:type="spellStart"/>
      <w:r w:rsidRPr="003B609A">
        <w:rPr>
          <w:i/>
          <w:iCs/>
          <w:szCs w:val="32"/>
          <w:lang w:val="en-CA"/>
        </w:rPr>
        <w:t>boîte</w:t>
      </w:r>
      <w:proofErr w:type="spellEnd"/>
      <w:r w:rsidRPr="003B609A">
        <w:rPr>
          <w:i/>
          <w:iCs/>
          <w:szCs w:val="32"/>
          <w:lang w:val="en-CA"/>
        </w:rPr>
        <w:t xml:space="preserve"> de </w:t>
      </w:r>
      <w:proofErr w:type="spellStart"/>
      <w:r w:rsidRPr="003B609A">
        <w:rPr>
          <w:i/>
          <w:iCs/>
          <w:szCs w:val="32"/>
          <w:lang w:val="en-CA"/>
        </w:rPr>
        <w:t>dépôt</w:t>
      </w:r>
      <w:proofErr w:type="spellEnd"/>
      <w:r w:rsidRPr="003B609A">
        <w:rPr>
          <w:i/>
          <w:szCs w:val="32"/>
          <w:lang w:val="en-CA"/>
        </w:rPr>
        <w:t>) in the course portal, no later than Tuesday, February 5 11:59 a.m. (</w:t>
      </w:r>
      <w:hyperlink r:id="rId6" w:tgtFrame="_blank" w:history="1">
        <w:r w:rsidRPr="003B609A">
          <w:rPr>
            <w:rStyle w:val="Hyperlink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6F0AD8BE" w14:textId="77777777" w:rsidR="001A63B1" w:rsidRDefault="001A63B1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0E29F5F3" w14:textId="77777777" w:rsidR="000D06F2" w:rsidRPr="00BB7CC2" w:rsidRDefault="000D06F2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BB7CC2">
        <w:rPr>
          <w:b/>
          <w:sz w:val="32"/>
          <w:szCs w:val="32"/>
          <w:lang w:val="en-CA"/>
        </w:rPr>
        <w:t>Exercise 1</w:t>
      </w:r>
      <w:r w:rsidR="001A63B1">
        <w:rPr>
          <w:b/>
          <w:sz w:val="32"/>
          <w:szCs w:val="32"/>
          <w:lang w:val="en-CA"/>
        </w:rPr>
        <w:t xml:space="preserve"> (4%)</w:t>
      </w:r>
    </w:p>
    <w:p w14:paraId="7ACD27BE" w14:textId="77777777" w:rsidR="000D06F2" w:rsidRPr="00BB7CC2" w:rsidRDefault="000D06F2" w:rsidP="000D06F2">
      <w:pPr>
        <w:rPr>
          <w:lang w:val="en-CA"/>
        </w:rPr>
      </w:pPr>
    </w:p>
    <w:p w14:paraId="2B7A9445" w14:textId="77777777" w:rsidR="000D06F2" w:rsidRPr="00BB7CC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opulation is of composed 14 households that live in regions </w:t>
      </w:r>
      <w:r w:rsidRPr="00BB7CC2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BB7CC2">
        <w:rPr>
          <w:rFonts w:ascii="Times New Roman" w:eastAsia="Times New Roman" w:hAnsi="Times New Roman" w:cs="Times New Roman"/>
          <w:lang w:val="en-CA"/>
        </w:rPr>
        <w:t>.</w:t>
      </w:r>
    </w:p>
    <w:p w14:paraId="1896D2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6D13F5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0D06F2" w:rsidRPr="00BB7CC2" w14:paraId="30187C0E" w14:textId="77777777" w:rsidTr="003B58CC">
        <w:trPr>
          <w:trHeight w:val="295"/>
          <w:jc w:val="center"/>
        </w:trPr>
        <w:tc>
          <w:tcPr>
            <w:tcW w:w="1277" w:type="dxa"/>
          </w:tcPr>
          <w:p w14:paraId="31BBD954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E8D26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581B7A3C" w14:textId="77777777" w:rsidR="000D06F2" w:rsidRPr="00BB7CC2" w:rsidRDefault="000D06F2" w:rsidP="003B58CC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312D40B7" w14:textId="77777777" w:rsidR="000D06F2" w:rsidRPr="00BB7CC2" w:rsidRDefault="000D06F2" w:rsidP="003B58CC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BB7CC2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0D06F2" w:rsidRPr="00BB7CC2" w14:paraId="45B6CFBD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65BFB2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01BFE23D" w14:textId="52BCC8A4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1</w:t>
            </w:r>
          </w:p>
        </w:tc>
        <w:tc>
          <w:tcPr>
            <w:tcW w:w="940" w:type="dxa"/>
          </w:tcPr>
          <w:p w14:paraId="3956FF6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991B41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1509D2E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114C696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B73F21A" w14:textId="17A70ECD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1</w:t>
            </w:r>
          </w:p>
        </w:tc>
        <w:tc>
          <w:tcPr>
            <w:tcW w:w="940" w:type="dxa"/>
          </w:tcPr>
          <w:p w14:paraId="6A1BA1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412073D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0D06F2" w:rsidRPr="00BB7CC2" w14:paraId="30F264E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4ECDE28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7E137021" w14:textId="4450A4D9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1</w:t>
            </w:r>
          </w:p>
        </w:tc>
        <w:tc>
          <w:tcPr>
            <w:tcW w:w="940" w:type="dxa"/>
          </w:tcPr>
          <w:p w14:paraId="4AC1ACC1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30D513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0D06F2" w:rsidRPr="00BB7CC2" w14:paraId="7A8606D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E16DB26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2DE225BC" w14:textId="3E428A6F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1</w:t>
            </w:r>
          </w:p>
        </w:tc>
        <w:tc>
          <w:tcPr>
            <w:tcW w:w="940" w:type="dxa"/>
          </w:tcPr>
          <w:p w14:paraId="57CE6A79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24D7813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6A8960C5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2C0F50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3F8479FD" w14:textId="4C884BFB" w:rsidR="000D06F2" w:rsidRPr="00BB7CC2" w:rsidRDefault="00A97165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940" w:type="dxa"/>
          </w:tcPr>
          <w:p w14:paraId="5848A917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68BC17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1A48EE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352597B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793F9D72" w14:textId="1F7E821E" w:rsidR="000D06F2" w:rsidRPr="00BB7CC2" w:rsidRDefault="00A97165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940" w:type="dxa"/>
          </w:tcPr>
          <w:p w14:paraId="18880F7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36C6BF4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5B7C3E3B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0A659F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6E93F5C" w14:textId="1DAF7E0E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5D306D0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D445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468ECFB2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86C56B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7F4893C8" w14:textId="06352679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1E5A5A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B5E953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285ED76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6FC2B76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1C02DF29" w14:textId="02A30960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3537DB5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3AE79D2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5AB77D33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6F3BC7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F91A042" w14:textId="2032997E" w:rsidR="000D06F2" w:rsidRPr="00BB7CC2" w:rsidRDefault="00A97165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60BDCFF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CDFA48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425C7A7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C4AE32C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6FF9DA0F" w14:textId="717632BC" w:rsidR="000D06F2" w:rsidRPr="00BB7CC2" w:rsidRDefault="00A97165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5F2F71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3A2DA52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709B231A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868F629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2DB847FB" w14:textId="3BC1A4C5" w:rsidR="000D06F2" w:rsidRPr="00BB7CC2" w:rsidRDefault="00A97165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11AE2DC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21F94C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8ABC811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A9E9EF9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02457A1F" w14:textId="7DA7F1C1" w:rsidR="000D06F2" w:rsidRPr="00BB7CC2" w:rsidRDefault="00A97165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3E6AAB9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1D4484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132F2C5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2723D2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7595FB7D" w14:textId="28F3B547" w:rsidR="000D06F2" w:rsidRPr="00BB7CC2" w:rsidRDefault="00A97165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40" w:type="dxa"/>
          </w:tcPr>
          <w:p w14:paraId="15DDE03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7BEECCA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13C4ECA3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4B6D35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1: </w:t>
      </w:r>
      <w:r w:rsidRPr="00BB7CC2">
        <w:rPr>
          <w:rFonts w:ascii="Times New Roman" w:eastAsia="Times New Roman" w:hAnsi="Times New Roman" w:cs="Times New Roman"/>
          <w:lang w:val="en-CA"/>
        </w:rPr>
        <w:t>Using Stata, generate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74D5F423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058EF7D6" w14:textId="77777777" w:rsidR="004F2BF4" w:rsidRDefault="00431949" w:rsidP="004F2BF4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>A:</w:t>
      </w:r>
    </w:p>
    <w:p w14:paraId="518DDD63" w14:textId="77777777" w:rsidR="004F2BF4" w:rsidRDefault="004F2BF4" w:rsidP="004F2BF4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3863A123" w14:textId="77777777" w:rsidR="004F2BF4" w:rsidRDefault="004F2BF4" w:rsidP="004F2BF4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tbl>
      <w:tblPr>
        <w:tblStyle w:val="TableGrid0"/>
        <w:tblW w:w="0" w:type="auto"/>
        <w:tblInd w:w="650" w:type="dxa"/>
        <w:tblLook w:val="04A0" w:firstRow="1" w:lastRow="0" w:firstColumn="1" w:lastColumn="0" w:noHBand="0" w:noVBand="1"/>
      </w:tblPr>
      <w:tblGrid>
        <w:gridCol w:w="1734"/>
        <w:gridCol w:w="1734"/>
      </w:tblGrid>
      <w:tr w:rsidR="004F2BF4" w14:paraId="729D5AAC" w14:textId="77777777" w:rsidTr="004F2BF4">
        <w:trPr>
          <w:trHeight w:val="355"/>
        </w:trPr>
        <w:tc>
          <w:tcPr>
            <w:tcW w:w="1734" w:type="dxa"/>
          </w:tcPr>
          <w:p w14:paraId="2557BAD4" w14:textId="0921576D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 xml:space="preserve"> identifier</w:t>
            </w:r>
          </w:p>
        </w:tc>
        <w:tc>
          <w:tcPr>
            <w:tcW w:w="1734" w:type="dxa"/>
          </w:tcPr>
          <w:p w14:paraId="31A71A01" w14:textId="5F23A6EB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proofErr w:type="spellStart"/>
            <w:r w:rsidRPr="007E4F7D">
              <w:rPr>
                <w:rFonts w:ascii="Times New Roman" w:hAnsi="Times New Roman" w:cs="Times New Roman"/>
                <w:b/>
                <w:lang w:val="en-CA"/>
              </w:rPr>
              <w:t>pcinc</w:t>
            </w:r>
            <w:proofErr w:type="spellEnd"/>
          </w:p>
        </w:tc>
      </w:tr>
      <w:tr w:rsidR="004F2BF4" w14:paraId="19BAB6F3" w14:textId="77777777" w:rsidTr="004F2BF4">
        <w:trPr>
          <w:trHeight w:val="355"/>
        </w:trPr>
        <w:tc>
          <w:tcPr>
            <w:tcW w:w="1734" w:type="dxa"/>
          </w:tcPr>
          <w:p w14:paraId="19AC6F2C" w14:textId="75C779A8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</w:t>
            </w:r>
          </w:p>
        </w:tc>
        <w:tc>
          <w:tcPr>
            <w:tcW w:w="1734" w:type="dxa"/>
          </w:tcPr>
          <w:p w14:paraId="0731BA0A" w14:textId="00931EA4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52.5</w:t>
            </w:r>
          </w:p>
        </w:tc>
      </w:tr>
      <w:tr w:rsidR="004F2BF4" w14:paraId="178DBED4" w14:textId="77777777" w:rsidTr="004F2BF4">
        <w:trPr>
          <w:trHeight w:val="355"/>
        </w:trPr>
        <w:tc>
          <w:tcPr>
            <w:tcW w:w="1734" w:type="dxa"/>
          </w:tcPr>
          <w:p w14:paraId="2B094D4A" w14:textId="270B2FC1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lastRenderedPageBreak/>
              <w:t>2</w:t>
            </w:r>
          </w:p>
        </w:tc>
        <w:tc>
          <w:tcPr>
            <w:tcW w:w="1734" w:type="dxa"/>
          </w:tcPr>
          <w:p w14:paraId="1EE6CE86" w14:textId="7333BF1A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75</w:t>
            </w:r>
          </w:p>
        </w:tc>
      </w:tr>
      <w:tr w:rsidR="004F2BF4" w14:paraId="48712ACA" w14:textId="77777777" w:rsidTr="004F2BF4">
        <w:trPr>
          <w:trHeight w:val="355"/>
        </w:trPr>
        <w:tc>
          <w:tcPr>
            <w:tcW w:w="1734" w:type="dxa"/>
          </w:tcPr>
          <w:p w14:paraId="33DE7DD1" w14:textId="2337326F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3</w:t>
            </w:r>
          </w:p>
        </w:tc>
        <w:tc>
          <w:tcPr>
            <w:tcW w:w="1734" w:type="dxa"/>
          </w:tcPr>
          <w:p w14:paraId="798D9A9B" w14:textId="17969070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60</w:t>
            </w:r>
          </w:p>
        </w:tc>
      </w:tr>
      <w:tr w:rsidR="004F2BF4" w14:paraId="33473D7F" w14:textId="77777777" w:rsidTr="004F2BF4">
        <w:trPr>
          <w:trHeight w:val="355"/>
        </w:trPr>
        <w:tc>
          <w:tcPr>
            <w:tcW w:w="1734" w:type="dxa"/>
          </w:tcPr>
          <w:p w14:paraId="3883523D" w14:textId="062FD070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4</w:t>
            </w:r>
          </w:p>
        </w:tc>
        <w:tc>
          <w:tcPr>
            <w:tcW w:w="1734" w:type="dxa"/>
          </w:tcPr>
          <w:p w14:paraId="20F6B33F" w14:textId="735C118E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70</w:t>
            </w:r>
          </w:p>
        </w:tc>
      </w:tr>
      <w:tr w:rsidR="004F2BF4" w14:paraId="283C8D7D" w14:textId="77777777" w:rsidTr="004F2BF4">
        <w:trPr>
          <w:trHeight w:val="355"/>
        </w:trPr>
        <w:tc>
          <w:tcPr>
            <w:tcW w:w="1734" w:type="dxa"/>
          </w:tcPr>
          <w:p w14:paraId="4F0F0129" w14:textId="2E1A6F9F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5</w:t>
            </w:r>
          </w:p>
        </w:tc>
        <w:tc>
          <w:tcPr>
            <w:tcW w:w="1734" w:type="dxa"/>
          </w:tcPr>
          <w:p w14:paraId="0DAC5B70" w14:textId="4738E421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280</w:t>
            </w:r>
          </w:p>
        </w:tc>
      </w:tr>
      <w:tr w:rsidR="004F2BF4" w14:paraId="7DF079B4" w14:textId="77777777" w:rsidTr="004F2BF4">
        <w:trPr>
          <w:trHeight w:val="355"/>
        </w:trPr>
        <w:tc>
          <w:tcPr>
            <w:tcW w:w="1734" w:type="dxa"/>
          </w:tcPr>
          <w:p w14:paraId="360CB7EC" w14:textId="6C9496C2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6</w:t>
            </w:r>
          </w:p>
        </w:tc>
        <w:tc>
          <w:tcPr>
            <w:tcW w:w="1734" w:type="dxa"/>
          </w:tcPr>
          <w:p w14:paraId="20F8A577" w14:textId="1B688957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00</w:t>
            </w:r>
          </w:p>
        </w:tc>
      </w:tr>
      <w:tr w:rsidR="004F2BF4" w14:paraId="7729C3E0" w14:textId="77777777" w:rsidTr="004F2BF4">
        <w:trPr>
          <w:trHeight w:val="338"/>
        </w:trPr>
        <w:tc>
          <w:tcPr>
            <w:tcW w:w="1734" w:type="dxa"/>
          </w:tcPr>
          <w:p w14:paraId="0D79E66E" w14:textId="146981A2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7</w:t>
            </w:r>
          </w:p>
        </w:tc>
        <w:tc>
          <w:tcPr>
            <w:tcW w:w="1734" w:type="dxa"/>
          </w:tcPr>
          <w:p w14:paraId="1889BD24" w14:textId="2E9EF214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35</w:t>
            </w:r>
          </w:p>
        </w:tc>
      </w:tr>
      <w:tr w:rsidR="004F2BF4" w14:paraId="382E72DE" w14:textId="77777777" w:rsidTr="004F2BF4">
        <w:trPr>
          <w:trHeight w:val="338"/>
        </w:trPr>
        <w:tc>
          <w:tcPr>
            <w:tcW w:w="1734" w:type="dxa"/>
          </w:tcPr>
          <w:p w14:paraId="73D0FB27" w14:textId="22B9B505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8</w:t>
            </w:r>
          </w:p>
        </w:tc>
        <w:tc>
          <w:tcPr>
            <w:tcW w:w="1734" w:type="dxa"/>
          </w:tcPr>
          <w:p w14:paraId="333FF889" w14:textId="49624CCB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25</w:t>
            </w:r>
          </w:p>
        </w:tc>
      </w:tr>
      <w:tr w:rsidR="004F2BF4" w14:paraId="51C594D9" w14:textId="77777777" w:rsidTr="004F2BF4">
        <w:trPr>
          <w:trHeight w:val="338"/>
        </w:trPr>
        <w:tc>
          <w:tcPr>
            <w:tcW w:w="1734" w:type="dxa"/>
          </w:tcPr>
          <w:p w14:paraId="20D74966" w14:textId="5B28E8A1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9</w:t>
            </w:r>
          </w:p>
        </w:tc>
        <w:tc>
          <w:tcPr>
            <w:tcW w:w="1734" w:type="dxa"/>
          </w:tcPr>
          <w:p w14:paraId="7E27A3D8" w14:textId="4B713D02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70</w:t>
            </w:r>
          </w:p>
        </w:tc>
      </w:tr>
      <w:tr w:rsidR="004F2BF4" w14:paraId="75B4F544" w14:textId="77777777" w:rsidTr="004F2BF4">
        <w:trPr>
          <w:trHeight w:val="338"/>
        </w:trPr>
        <w:tc>
          <w:tcPr>
            <w:tcW w:w="1734" w:type="dxa"/>
          </w:tcPr>
          <w:p w14:paraId="147415BB" w14:textId="523E4B5E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0</w:t>
            </w:r>
          </w:p>
        </w:tc>
        <w:tc>
          <w:tcPr>
            <w:tcW w:w="1734" w:type="dxa"/>
          </w:tcPr>
          <w:p w14:paraId="44727310" w14:textId="3ADE4697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10</w:t>
            </w:r>
          </w:p>
        </w:tc>
      </w:tr>
      <w:tr w:rsidR="004F2BF4" w14:paraId="1D43BFB9" w14:textId="77777777" w:rsidTr="004F2BF4">
        <w:trPr>
          <w:trHeight w:val="338"/>
        </w:trPr>
        <w:tc>
          <w:tcPr>
            <w:tcW w:w="1734" w:type="dxa"/>
          </w:tcPr>
          <w:p w14:paraId="626AE58F" w14:textId="7C46E8D7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1</w:t>
            </w:r>
          </w:p>
        </w:tc>
        <w:tc>
          <w:tcPr>
            <w:tcW w:w="1734" w:type="dxa"/>
          </w:tcPr>
          <w:p w14:paraId="39F59436" w14:textId="475F8614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20</w:t>
            </w:r>
          </w:p>
        </w:tc>
      </w:tr>
      <w:tr w:rsidR="004F2BF4" w14:paraId="778F8C5F" w14:textId="77777777" w:rsidTr="004F2BF4">
        <w:trPr>
          <w:trHeight w:val="338"/>
        </w:trPr>
        <w:tc>
          <w:tcPr>
            <w:tcW w:w="1734" w:type="dxa"/>
          </w:tcPr>
          <w:p w14:paraId="1D891AAB" w14:textId="36A77E6A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2</w:t>
            </w:r>
          </w:p>
        </w:tc>
        <w:tc>
          <w:tcPr>
            <w:tcW w:w="1734" w:type="dxa"/>
          </w:tcPr>
          <w:p w14:paraId="2FD0C7D9" w14:textId="52A9777B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69</w:t>
            </w:r>
          </w:p>
        </w:tc>
      </w:tr>
      <w:tr w:rsidR="004F2BF4" w14:paraId="7BFA7905" w14:textId="77777777" w:rsidTr="004F2BF4">
        <w:trPr>
          <w:trHeight w:val="338"/>
        </w:trPr>
        <w:tc>
          <w:tcPr>
            <w:tcW w:w="1734" w:type="dxa"/>
          </w:tcPr>
          <w:p w14:paraId="47C24C8C" w14:textId="4A5994C1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3</w:t>
            </w:r>
          </w:p>
        </w:tc>
        <w:tc>
          <w:tcPr>
            <w:tcW w:w="1734" w:type="dxa"/>
          </w:tcPr>
          <w:p w14:paraId="03FF80BD" w14:textId="69AC9F9B" w:rsidR="004F2BF4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10</w:t>
            </w:r>
          </w:p>
        </w:tc>
      </w:tr>
      <w:tr w:rsidR="004F2BF4" w14:paraId="3E04D49E" w14:textId="77777777" w:rsidTr="004F2BF4">
        <w:trPr>
          <w:trHeight w:val="34"/>
        </w:trPr>
        <w:tc>
          <w:tcPr>
            <w:tcW w:w="1734" w:type="dxa"/>
          </w:tcPr>
          <w:p w14:paraId="672489BC" w14:textId="50494520" w:rsidR="004F2BF4" w:rsidRPr="007E4F7D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14</w:t>
            </w:r>
          </w:p>
        </w:tc>
        <w:tc>
          <w:tcPr>
            <w:tcW w:w="1734" w:type="dxa"/>
          </w:tcPr>
          <w:p w14:paraId="7FC4DAA4" w14:textId="2E80223F" w:rsidR="004F2BF4" w:rsidRPr="007E4F7D" w:rsidRDefault="004F2BF4" w:rsidP="004F2BF4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84</w:t>
            </w:r>
          </w:p>
        </w:tc>
      </w:tr>
    </w:tbl>
    <w:p w14:paraId="5FC9A9B6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5680891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BB7CC2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s of our population.</w:t>
      </w:r>
    </w:p>
    <w:p w14:paraId="1C179591" w14:textId="77777777" w:rsidR="000D06F2" w:rsidRDefault="000D06F2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4FD19239" w14:textId="74FD45CE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>A:</w:t>
      </w:r>
      <w:r w:rsidR="004F2BF4">
        <w:rPr>
          <w:rFonts w:ascii="Times New Roman" w:hAnsi="Times New Roman" w:cs="Times New Roman"/>
          <w:b/>
          <w:lang w:val="en-CA"/>
        </w:rPr>
        <w:tab/>
      </w:r>
      <w:r w:rsidRPr="000D7A45">
        <w:rPr>
          <w:rFonts w:ascii="Times New Roman" w:hAnsi="Times New Roman" w:cs="Times New Roman"/>
          <w:b/>
          <w:lang w:val="en-CA"/>
        </w:rPr>
        <w:t xml:space="preserve"> </w:t>
      </w:r>
      <w:r w:rsidR="004F2BF4">
        <w:rPr>
          <w:rFonts w:ascii="Times New Roman" w:hAnsi="Times New Roman" w:cs="Times New Roman"/>
          <w:b/>
          <w:lang w:val="en-CA"/>
        </w:rPr>
        <w:t xml:space="preserve">Average Per Capita income= </w:t>
      </w:r>
      <w:r w:rsidR="00DD62B2">
        <w:rPr>
          <w:rFonts w:ascii="Times New Roman" w:hAnsi="Times New Roman" w:cs="Times New Roman"/>
          <w:b/>
          <w:lang w:val="en-CA"/>
        </w:rPr>
        <w:t>96.6087</w:t>
      </w:r>
    </w:p>
    <w:p w14:paraId="42F42649" w14:textId="77777777" w:rsidR="00DD62B2" w:rsidRDefault="004F2BF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 </w:t>
      </w:r>
      <w:r>
        <w:rPr>
          <w:rFonts w:ascii="Times New Roman" w:hAnsi="Times New Roman" w:cs="Times New Roman"/>
          <w:b/>
          <w:lang w:val="en-CA"/>
        </w:rPr>
        <w:tab/>
      </w:r>
    </w:p>
    <w:p w14:paraId="230DDD93" w14:textId="6062A22B" w:rsidR="004F2BF4" w:rsidRDefault="004F2BF4" w:rsidP="00DD62B2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Total Incomes =</w:t>
      </w:r>
      <w:r w:rsidR="00A97165">
        <w:rPr>
          <w:rFonts w:ascii="Times New Roman" w:hAnsi="Times New Roman" w:cs="Times New Roman"/>
          <w:b/>
          <w:lang w:val="en-CA"/>
        </w:rPr>
        <w:t xml:space="preserve"> </w:t>
      </w:r>
      <w:r w:rsidR="00DD62B2">
        <w:rPr>
          <w:rFonts w:ascii="Times New Roman" w:hAnsi="Times New Roman" w:cs="Times New Roman"/>
          <w:b/>
          <w:lang w:val="en-CA"/>
        </w:rPr>
        <w:t>Mean Income* Pop</w:t>
      </w:r>
    </w:p>
    <w:p w14:paraId="109DE0DD" w14:textId="06E4B646" w:rsidR="00DD62B2" w:rsidRDefault="00DD62B2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ab/>
      </w:r>
      <w:r>
        <w:rPr>
          <w:rFonts w:ascii="Times New Roman" w:hAnsi="Times New Roman" w:cs="Times New Roman"/>
          <w:b/>
          <w:lang w:val="en-CA"/>
        </w:rPr>
        <w:tab/>
      </w:r>
      <w:r>
        <w:rPr>
          <w:rFonts w:ascii="Times New Roman" w:hAnsi="Times New Roman" w:cs="Times New Roman"/>
          <w:b/>
          <w:lang w:val="en-CA"/>
        </w:rPr>
        <w:tab/>
      </w:r>
      <w:r>
        <w:rPr>
          <w:rFonts w:ascii="Times New Roman" w:hAnsi="Times New Roman" w:cs="Times New Roman"/>
          <w:b/>
          <w:lang w:val="en-CA"/>
        </w:rPr>
        <w:tab/>
        <w:t xml:space="preserve">  (</w:t>
      </w:r>
      <w:r w:rsidRPr="00DD62B2">
        <w:rPr>
          <w:rFonts w:ascii="Times New Roman" w:hAnsi="Times New Roman" w:cs="Times New Roman"/>
          <w:b/>
          <w:lang w:val="en-CA"/>
        </w:rPr>
        <w:t>318.6957</w:t>
      </w:r>
      <w:r>
        <w:rPr>
          <w:rFonts w:ascii="Times New Roman" w:hAnsi="Times New Roman" w:cs="Times New Roman"/>
          <w:b/>
          <w:lang w:val="en-CA"/>
        </w:rPr>
        <w:t>) *14</w:t>
      </w:r>
    </w:p>
    <w:p w14:paraId="5415F548" w14:textId="77777777" w:rsidR="00DD62B2" w:rsidRDefault="00DD62B2" w:rsidP="00DD62B2">
      <w:pPr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ab/>
      </w:r>
      <w:r>
        <w:rPr>
          <w:rFonts w:ascii="Times New Roman" w:hAnsi="Times New Roman" w:cs="Times New Roman"/>
          <w:b/>
          <w:lang w:val="en-CA"/>
        </w:rPr>
        <w:tab/>
        <w:t xml:space="preserve">               </w:t>
      </w:r>
    </w:p>
    <w:p w14:paraId="63BB3310" w14:textId="696F9B2D" w:rsidR="00DD62B2" w:rsidRPr="00DD62B2" w:rsidRDefault="00DD62B2" w:rsidP="00DD62B2">
      <w:pPr>
        <w:ind w:left="1416" w:firstLine="708"/>
        <w:jc w:val="both"/>
        <w:rPr>
          <w:rFonts w:ascii="Times New Roman" w:hAnsi="Times New Roman" w:cs="Times New Roman"/>
          <w:b/>
          <w:u w:val="single"/>
          <w:lang w:val="en-CA"/>
        </w:rPr>
      </w:pPr>
      <w:r w:rsidRPr="00DD62B2">
        <w:rPr>
          <w:rFonts w:ascii="Times New Roman" w:hAnsi="Times New Roman" w:cs="Times New Roman"/>
          <w:b/>
          <w:u w:val="single"/>
          <w:lang w:val="en-CA"/>
        </w:rPr>
        <w:t xml:space="preserve">  </w:t>
      </w:r>
      <w:r w:rsidRPr="00DD62B2">
        <w:rPr>
          <w:rFonts w:ascii="Times New Roman" w:hAnsi="Times New Roman" w:cs="Times New Roman"/>
          <w:b/>
          <w:u w:val="single"/>
          <w:lang w:val="en-CA"/>
        </w:rPr>
        <w:t>4461.74</w:t>
      </w:r>
    </w:p>
    <w:p w14:paraId="7F2A7EF8" w14:textId="2546DC06" w:rsidR="00DD62B2" w:rsidRPr="000D7A45" w:rsidRDefault="00DD62B2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35E3778A" w14:textId="77777777" w:rsidR="00431949" w:rsidRPr="00BB7CC2" w:rsidRDefault="00431949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726DB302" w14:textId="6C9880B3" w:rsidR="000D06F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BB7CC2">
        <w:rPr>
          <w:rFonts w:ascii="Times New Roman" w:eastAsia="Times New Roman" w:hAnsi="Times New Roman" w:cs="Times New Roman"/>
          <w:lang w:val="en-CA"/>
        </w:rPr>
        <w:t>Assume that, the poverty line is equal to 120, generate the variable “per capita poverty gap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gap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”, and then estimate its average (the per capita poverty gap should be normalized by the poverty line).</w:t>
      </w:r>
    </w:p>
    <w:p w14:paraId="318E4226" w14:textId="77777777" w:rsidR="00CC4D44" w:rsidRPr="00BB7CC2" w:rsidRDefault="00CC4D44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757957AC" w14:textId="77777777" w:rsidR="000D06F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4B255CBE" w14:textId="5C741E88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CC4D44">
        <w:rPr>
          <w:rFonts w:ascii="Times New Roman" w:hAnsi="Times New Roman" w:cs="Times New Roman"/>
          <w:b/>
          <w:lang w:val="en-CA"/>
        </w:rPr>
        <w:t xml:space="preserve">   </w:t>
      </w:r>
      <w:r w:rsidR="0041395F">
        <w:rPr>
          <w:rFonts w:ascii="Times New Roman" w:hAnsi="Times New Roman" w:cs="Times New Roman"/>
          <w:b/>
          <w:lang w:val="en-CA"/>
        </w:rPr>
        <w:t>0 .</w:t>
      </w:r>
      <w:r w:rsidR="0041395F" w:rsidRPr="0041395F">
        <w:rPr>
          <w:rFonts w:ascii="Times New Roman" w:hAnsi="Times New Roman" w:cs="Times New Roman"/>
          <w:b/>
          <w:lang w:val="en-CA"/>
        </w:rPr>
        <w:t>2905797</w:t>
      </w:r>
    </w:p>
    <w:p w14:paraId="7363B738" w14:textId="77777777" w:rsidR="00431949" w:rsidRPr="00BB7CC2" w:rsidRDefault="00431949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5378C326" w14:textId="77777777" w:rsidR="000D06F2" w:rsidRPr="00BB7CC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BB7CC2">
        <w:rPr>
          <w:rFonts w:ascii="Times New Roman" w:eastAsia="Times New Roman" w:hAnsi="Times New Roman" w:cs="Times New Roman"/>
          <w:lang w:val="en-CA"/>
        </w:rPr>
        <w:t>Redo question Q 1.3 using DASP.</w:t>
      </w:r>
    </w:p>
    <w:p w14:paraId="5AE3608B" w14:textId="77777777" w:rsidR="000D06F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5FFBA93C" w14:textId="21A888D8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41395F">
        <w:rPr>
          <w:rFonts w:ascii="Times New Roman" w:hAnsi="Times New Roman" w:cs="Times New Roman"/>
          <w:b/>
          <w:lang w:val="en-CA"/>
        </w:rPr>
        <w:t xml:space="preserve">  </w:t>
      </w:r>
      <w:r w:rsidR="0041395F" w:rsidRPr="0041395F">
        <w:rPr>
          <w:rFonts w:ascii="Times New Roman" w:hAnsi="Times New Roman" w:cs="Times New Roman"/>
          <w:b/>
          <w:lang w:val="en-CA"/>
        </w:rPr>
        <w:t>0.290580</w:t>
      </w:r>
    </w:p>
    <w:p w14:paraId="54983C7C" w14:textId="77777777" w:rsidR="00431949" w:rsidRPr="00BB7CC2" w:rsidRDefault="00431949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6F554B25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15% and that of region C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20%. In the case where the region A is the region of reference, generate the variable (</w:t>
      </w:r>
      <w:r w:rsidRPr="00BB7CC2">
        <w:rPr>
          <w:rFonts w:ascii="Times New Roman" w:eastAsia="Times New Roman" w:hAnsi="Times New Roman" w:cs="Times New Roman"/>
          <w:i/>
          <w:lang w:val="en-CA"/>
        </w:rPr>
        <w:t>deflator</w:t>
      </w:r>
      <w:r w:rsidRPr="00BB7CC2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r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313D14B6" w14:textId="77777777" w:rsidR="005B032C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Style w:val="TableGrid0"/>
        <w:tblW w:w="0" w:type="auto"/>
        <w:tblInd w:w="650" w:type="dxa"/>
        <w:tblLook w:val="04A0" w:firstRow="1" w:lastRow="0" w:firstColumn="1" w:lastColumn="0" w:noHBand="0" w:noVBand="1"/>
      </w:tblPr>
      <w:tblGrid>
        <w:gridCol w:w="1734"/>
        <w:gridCol w:w="1734"/>
      </w:tblGrid>
      <w:tr w:rsidR="005B032C" w14:paraId="671DD571" w14:textId="77777777" w:rsidTr="00387256">
        <w:trPr>
          <w:trHeight w:val="355"/>
        </w:trPr>
        <w:tc>
          <w:tcPr>
            <w:tcW w:w="1734" w:type="dxa"/>
          </w:tcPr>
          <w:p w14:paraId="0F5067EE" w14:textId="77777777" w:rsidR="005B032C" w:rsidRDefault="005B032C" w:rsidP="00387256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lastRenderedPageBreak/>
              <w:t>identifier</w:t>
            </w:r>
          </w:p>
        </w:tc>
        <w:tc>
          <w:tcPr>
            <w:tcW w:w="1734" w:type="dxa"/>
          </w:tcPr>
          <w:p w14:paraId="1AAFD8D3" w14:textId="5F879E69" w:rsidR="005B032C" w:rsidRDefault="005B032C" w:rsidP="00387256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en-CA"/>
              </w:rPr>
              <w:t>rpcinc</w:t>
            </w:r>
            <w:proofErr w:type="spellEnd"/>
          </w:p>
        </w:tc>
      </w:tr>
      <w:tr w:rsidR="005B032C" w14:paraId="36E244DD" w14:textId="77777777" w:rsidTr="00387256">
        <w:trPr>
          <w:trHeight w:val="355"/>
        </w:trPr>
        <w:tc>
          <w:tcPr>
            <w:tcW w:w="1734" w:type="dxa"/>
          </w:tcPr>
          <w:p w14:paraId="7E923221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</w:t>
            </w:r>
          </w:p>
        </w:tc>
        <w:tc>
          <w:tcPr>
            <w:tcW w:w="1734" w:type="dxa"/>
          </w:tcPr>
          <w:p w14:paraId="499A1346" w14:textId="3B6993C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52.5</w:t>
            </w:r>
          </w:p>
        </w:tc>
      </w:tr>
      <w:tr w:rsidR="005B032C" w14:paraId="5A58ECCA" w14:textId="77777777" w:rsidTr="00387256">
        <w:trPr>
          <w:trHeight w:val="355"/>
        </w:trPr>
        <w:tc>
          <w:tcPr>
            <w:tcW w:w="1734" w:type="dxa"/>
          </w:tcPr>
          <w:p w14:paraId="2178A35C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2</w:t>
            </w:r>
          </w:p>
        </w:tc>
        <w:tc>
          <w:tcPr>
            <w:tcW w:w="1734" w:type="dxa"/>
          </w:tcPr>
          <w:p w14:paraId="2C1FC86E" w14:textId="5C571E38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75</w:t>
            </w:r>
          </w:p>
        </w:tc>
      </w:tr>
      <w:tr w:rsidR="005B032C" w14:paraId="7F7E3A93" w14:textId="77777777" w:rsidTr="00387256">
        <w:trPr>
          <w:trHeight w:val="355"/>
        </w:trPr>
        <w:tc>
          <w:tcPr>
            <w:tcW w:w="1734" w:type="dxa"/>
          </w:tcPr>
          <w:p w14:paraId="2080F081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3</w:t>
            </w:r>
          </w:p>
        </w:tc>
        <w:tc>
          <w:tcPr>
            <w:tcW w:w="1734" w:type="dxa"/>
          </w:tcPr>
          <w:p w14:paraId="0D9746A7" w14:textId="152F3DE3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60</w:t>
            </w:r>
          </w:p>
        </w:tc>
      </w:tr>
      <w:tr w:rsidR="005B032C" w14:paraId="60D4FE34" w14:textId="77777777" w:rsidTr="00387256">
        <w:trPr>
          <w:trHeight w:val="355"/>
        </w:trPr>
        <w:tc>
          <w:tcPr>
            <w:tcW w:w="1734" w:type="dxa"/>
          </w:tcPr>
          <w:p w14:paraId="289A054D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4</w:t>
            </w:r>
          </w:p>
        </w:tc>
        <w:tc>
          <w:tcPr>
            <w:tcW w:w="1734" w:type="dxa"/>
          </w:tcPr>
          <w:p w14:paraId="37CA2407" w14:textId="5065E463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70</w:t>
            </w:r>
          </w:p>
        </w:tc>
      </w:tr>
      <w:tr w:rsidR="005B032C" w14:paraId="3CECA9DB" w14:textId="77777777" w:rsidTr="00387256">
        <w:trPr>
          <w:trHeight w:val="355"/>
        </w:trPr>
        <w:tc>
          <w:tcPr>
            <w:tcW w:w="1734" w:type="dxa"/>
          </w:tcPr>
          <w:p w14:paraId="6628ECAD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5</w:t>
            </w:r>
          </w:p>
        </w:tc>
        <w:tc>
          <w:tcPr>
            <w:tcW w:w="1734" w:type="dxa"/>
          </w:tcPr>
          <w:p w14:paraId="4B0C963E" w14:textId="6FF78945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329.4117</w:t>
            </w:r>
          </w:p>
        </w:tc>
      </w:tr>
      <w:tr w:rsidR="005B032C" w14:paraId="5E1B63B1" w14:textId="77777777" w:rsidTr="00387256">
        <w:trPr>
          <w:trHeight w:val="355"/>
        </w:trPr>
        <w:tc>
          <w:tcPr>
            <w:tcW w:w="1734" w:type="dxa"/>
          </w:tcPr>
          <w:p w14:paraId="5E3D0E86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6</w:t>
            </w:r>
          </w:p>
        </w:tc>
        <w:tc>
          <w:tcPr>
            <w:tcW w:w="1734" w:type="dxa"/>
          </w:tcPr>
          <w:p w14:paraId="67630DF5" w14:textId="065A1E12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117.6471</w:t>
            </w:r>
          </w:p>
        </w:tc>
      </w:tr>
      <w:tr w:rsidR="005B032C" w14:paraId="6D4682C5" w14:textId="77777777" w:rsidTr="00387256">
        <w:trPr>
          <w:trHeight w:val="338"/>
        </w:trPr>
        <w:tc>
          <w:tcPr>
            <w:tcW w:w="1734" w:type="dxa"/>
          </w:tcPr>
          <w:p w14:paraId="5BCC6886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7</w:t>
            </w:r>
          </w:p>
        </w:tc>
        <w:tc>
          <w:tcPr>
            <w:tcW w:w="1734" w:type="dxa"/>
          </w:tcPr>
          <w:p w14:paraId="4BD2B3BF" w14:textId="4A4051B6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43.75</w:t>
            </w:r>
          </w:p>
        </w:tc>
      </w:tr>
      <w:tr w:rsidR="005B032C" w14:paraId="64ABB3A0" w14:textId="77777777" w:rsidTr="00387256">
        <w:trPr>
          <w:trHeight w:val="338"/>
        </w:trPr>
        <w:tc>
          <w:tcPr>
            <w:tcW w:w="1734" w:type="dxa"/>
          </w:tcPr>
          <w:p w14:paraId="4513BE58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8</w:t>
            </w:r>
          </w:p>
        </w:tc>
        <w:tc>
          <w:tcPr>
            <w:tcW w:w="1734" w:type="dxa"/>
          </w:tcPr>
          <w:p w14:paraId="217A1CB3" w14:textId="208B7D4C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156.25</w:t>
            </w:r>
          </w:p>
        </w:tc>
      </w:tr>
      <w:tr w:rsidR="005B032C" w14:paraId="4EC83329" w14:textId="77777777" w:rsidTr="00387256">
        <w:trPr>
          <w:trHeight w:val="338"/>
        </w:trPr>
        <w:tc>
          <w:tcPr>
            <w:tcW w:w="1734" w:type="dxa"/>
          </w:tcPr>
          <w:p w14:paraId="2A16EE99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9</w:t>
            </w:r>
          </w:p>
        </w:tc>
        <w:tc>
          <w:tcPr>
            <w:tcW w:w="1734" w:type="dxa"/>
          </w:tcPr>
          <w:p w14:paraId="4CCC2585" w14:textId="22529FB5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212.5</w:t>
            </w:r>
          </w:p>
        </w:tc>
      </w:tr>
      <w:tr w:rsidR="005B032C" w14:paraId="40DC893C" w14:textId="77777777" w:rsidTr="00387256">
        <w:trPr>
          <w:trHeight w:val="338"/>
        </w:trPr>
        <w:tc>
          <w:tcPr>
            <w:tcW w:w="1734" w:type="dxa"/>
          </w:tcPr>
          <w:p w14:paraId="715F8F8C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0</w:t>
            </w:r>
          </w:p>
        </w:tc>
        <w:tc>
          <w:tcPr>
            <w:tcW w:w="1734" w:type="dxa"/>
          </w:tcPr>
          <w:p w14:paraId="7A12DE06" w14:textId="56C5A716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137.5</w:t>
            </w:r>
          </w:p>
        </w:tc>
      </w:tr>
      <w:tr w:rsidR="005B032C" w14:paraId="18AFCAE4" w14:textId="77777777" w:rsidTr="00387256">
        <w:trPr>
          <w:trHeight w:val="338"/>
        </w:trPr>
        <w:tc>
          <w:tcPr>
            <w:tcW w:w="1734" w:type="dxa"/>
          </w:tcPr>
          <w:p w14:paraId="6789A2C7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1</w:t>
            </w:r>
          </w:p>
        </w:tc>
        <w:tc>
          <w:tcPr>
            <w:tcW w:w="1734" w:type="dxa"/>
          </w:tcPr>
          <w:p w14:paraId="2636A049" w14:textId="77A7EA01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150</w:t>
            </w:r>
          </w:p>
        </w:tc>
      </w:tr>
      <w:tr w:rsidR="005B032C" w14:paraId="51551A3C" w14:textId="77777777" w:rsidTr="00387256">
        <w:trPr>
          <w:trHeight w:val="338"/>
        </w:trPr>
        <w:tc>
          <w:tcPr>
            <w:tcW w:w="1734" w:type="dxa"/>
          </w:tcPr>
          <w:p w14:paraId="2B07536A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2</w:t>
            </w:r>
          </w:p>
        </w:tc>
        <w:tc>
          <w:tcPr>
            <w:tcW w:w="1734" w:type="dxa"/>
          </w:tcPr>
          <w:p w14:paraId="5317C107" w14:textId="7FC92198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211.25</w:t>
            </w:r>
          </w:p>
        </w:tc>
      </w:tr>
      <w:tr w:rsidR="005B032C" w14:paraId="272C6A5C" w14:textId="77777777" w:rsidTr="00387256">
        <w:trPr>
          <w:trHeight w:val="338"/>
        </w:trPr>
        <w:tc>
          <w:tcPr>
            <w:tcW w:w="1734" w:type="dxa"/>
          </w:tcPr>
          <w:p w14:paraId="48DC50D4" w14:textId="77777777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7E4F7D">
              <w:rPr>
                <w:rFonts w:ascii="Times New Roman" w:hAnsi="Times New Roman" w:cs="Times New Roman"/>
                <w:b/>
                <w:lang w:val="en-CA"/>
              </w:rPr>
              <w:t>13</w:t>
            </w:r>
          </w:p>
        </w:tc>
        <w:tc>
          <w:tcPr>
            <w:tcW w:w="1734" w:type="dxa"/>
          </w:tcPr>
          <w:p w14:paraId="4715B779" w14:textId="621AC086" w:rsidR="005B032C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 w:rsidRPr="005B032C">
              <w:rPr>
                <w:rFonts w:ascii="Times New Roman" w:hAnsi="Times New Roman" w:cs="Times New Roman"/>
                <w:b/>
                <w:lang w:val="en-CA"/>
              </w:rPr>
              <w:t>137.5</w:t>
            </w:r>
          </w:p>
        </w:tc>
      </w:tr>
      <w:tr w:rsidR="005B032C" w14:paraId="2D82EC00" w14:textId="77777777" w:rsidTr="00387256">
        <w:trPr>
          <w:trHeight w:val="34"/>
        </w:trPr>
        <w:tc>
          <w:tcPr>
            <w:tcW w:w="1734" w:type="dxa"/>
          </w:tcPr>
          <w:p w14:paraId="6DF9173F" w14:textId="77777777" w:rsidR="005B032C" w:rsidRPr="007E4F7D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14</w:t>
            </w:r>
          </w:p>
        </w:tc>
        <w:tc>
          <w:tcPr>
            <w:tcW w:w="1734" w:type="dxa"/>
          </w:tcPr>
          <w:p w14:paraId="07FDC533" w14:textId="61F1910E" w:rsidR="005B032C" w:rsidRPr="007E4F7D" w:rsidRDefault="005B032C" w:rsidP="005B032C">
            <w:pPr>
              <w:ind w:right="147"/>
              <w:jc w:val="both"/>
              <w:rPr>
                <w:rFonts w:ascii="Times New Roman" w:hAnsi="Times New Roman" w:cs="Times New Roman"/>
                <w:b/>
                <w:lang w:val="en-CA"/>
              </w:rPr>
            </w:pPr>
            <w:r>
              <w:rPr>
                <w:rFonts w:ascii="Times New Roman" w:hAnsi="Times New Roman" w:cs="Times New Roman"/>
                <w:b/>
                <w:lang w:val="en-CA"/>
              </w:rPr>
              <w:t>105</w:t>
            </w:r>
          </w:p>
        </w:tc>
      </w:tr>
    </w:tbl>
    <w:p w14:paraId="04462275" w14:textId="2A8451A6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11A495E8" w14:textId="77777777" w:rsidR="00431949" w:rsidRPr="00BB7CC2" w:rsidRDefault="00431949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7217AFFB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BB7CC2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30.</w:t>
      </w:r>
    </w:p>
    <w:p w14:paraId="11C7340F" w14:textId="77777777" w:rsidR="00431949" w:rsidRDefault="00431949" w:rsidP="000D06F2">
      <w:pPr>
        <w:rPr>
          <w:rFonts w:ascii="Times New Roman" w:eastAsia="Times New Roman" w:hAnsi="Times New Roman" w:cs="Times New Roman"/>
          <w:b/>
          <w:lang w:val="en-CA"/>
        </w:rPr>
      </w:pPr>
    </w:p>
    <w:p w14:paraId="2224F14D" w14:textId="3BE78664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>A:</w:t>
      </w:r>
      <w:r w:rsidR="00600F3D">
        <w:rPr>
          <w:rFonts w:ascii="Times New Roman" w:hAnsi="Times New Roman" w:cs="Times New Roman"/>
          <w:b/>
          <w:lang w:val="en-CA"/>
        </w:rPr>
        <w:t xml:space="preserve">   1.3 =</w:t>
      </w:r>
      <w:r w:rsidRPr="000D7A45">
        <w:rPr>
          <w:rFonts w:ascii="Times New Roman" w:hAnsi="Times New Roman" w:cs="Times New Roman"/>
          <w:b/>
          <w:lang w:val="en-CA"/>
        </w:rPr>
        <w:t xml:space="preserve"> </w:t>
      </w:r>
      <w:r w:rsidR="00600F3D">
        <w:rPr>
          <w:rFonts w:ascii="Times New Roman" w:hAnsi="Times New Roman" w:cs="Times New Roman"/>
          <w:b/>
          <w:lang w:val="en-CA"/>
        </w:rPr>
        <w:t>0</w:t>
      </w:r>
      <w:r w:rsidR="005B032C" w:rsidRPr="005B032C">
        <w:rPr>
          <w:rFonts w:ascii="Times New Roman" w:hAnsi="Times New Roman" w:cs="Times New Roman"/>
          <w:b/>
          <w:lang w:val="en-CA"/>
        </w:rPr>
        <w:t>.2873877</w:t>
      </w:r>
    </w:p>
    <w:p w14:paraId="6E74AEE7" w14:textId="3B4A8435" w:rsidR="00600F3D" w:rsidRPr="000D7A45" w:rsidRDefault="00600F3D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       1.4 = </w:t>
      </w:r>
      <w:r w:rsidR="00EE351A" w:rsidRPr="00EE351A">
        <w:rPr>
          <w:rFonts w:ascii="Times New Roman" w:hAnsi="Times New Roman" w:cs="Times New Roman"/>
          <w:b/>
          <w:lang w:val="en-CA"/>
        </w:rPr>
        <w:t>0.278330</w:t>
      </w:r>
    </w:p>
    <w:p w14:paraId="7E49E63E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7412DF77" w14:textId="77777777" w:rsidR="000D06F2" w:rsidRPr="00BB7CC2" w:rsidRDefault="000D06F2" w:rsidP="000D06F2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1313DDAE" w14:textId="77777777" w:rsidR="000D06F2" w:rsidRPr="000652E0" w:rsidRDefault="000D06F2" w:rsidP="000652E0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0652E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1A63B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7C2C2304" w14:textId="77777777" w:rsidR="000652E0" w:rsidRPr="00BB7CC2" w:rsidRDefault="000652E0" w:rsidP="000D06F2">
      <w:pPr>
        <w:spacing w:after="0" w:line="240" w:lineRule="auto"/>
        <w:ind w:left="74" w:right="2786" w:hanging="10"/>
        <w:rPr>
          <w:rFonts w:ascii="Times New Roman" w:hAnsi="Times New Roman" w:cs="Times New Roman"/>
          <w:lang w:val="en-CA"/>
        </w:rPr>
      </w:pPr>
    </w:p>
    <w:p w14:paraId="4448433E" w14:textId="77777777" w:rsidR="000D06F2" w:rsidRPr="00BB7CC2" w:rsidRDefault="000D06F2" w:rsidP="000652E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>The Bureau of Statistics asks you to construct the variable “adult-equivalent siz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ae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 xml:space="preserve">)” to monitor the change in the average well-being between two periods,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 xml:space="preserve">1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nd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>2</w:t>
      </w:r>
      <w:r w:rsidRPr="00BB7CC2">
        <w:rPr>
          <w:rFonts w:ascii="Times New Roman" w:eastAsia="Times New Roman" w:hAnsi="Times New Roman" w:cs="Times New Roman"/>
          <w:lang w:val="en-CA"/>
        </w:rPr>
        <w:t>. The sample has a panel structure since the same households were selected in each of the two periods (see the table below). Based on the recommendation of experts, the adult-equivalent size is defined as follows:</w:t>
      </w:r>
    </w:p>
    <w:p w14:paraId="234885DB" w14:textId="77777777" w:rsidR="000D06F2" w:rsidRPr="00BB7CC2" w:rsidRDefault="000D06F2" w:rsidP="000D06F2">
      <w:pPr>
        <w:pStyle w:val="Heading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BB7CC2">
        <w:rPr>
          <w:rFonts w:eastAsia="Calibri"/>
          <w:sz w:val="22"/>
          <w:lang w:val="en-CA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3043DE5A" w14:textId="77777777" w:rsidR="000D06F2" w:rsidRPr="00BB7CC2" w:rsidRDefault="000D06F2" w:rsidP="000D06F2">
      <w:pPr>
        <w:rPr>
          <w:rFonts w:ascii="Times New Roman" w:hAnsi="Times New Roman" w:cs="Times New Roman"/>
          <w:lang w:val="en-CA"/>
        </w:rPr>
      </w:pPr>
      <w:r w:rsidRPr="00BB7CC2">
        <w:rPr>
          <w:rFonts w:ascii="Times New Roman" w:hAnsi="Times New Roman" w:cs="Times New Roman"/>
          <w:lang w:val="en-CA"/>
        </w:rPr>
        <w:t xml:space="preserve">where </w:t>
      </w:r>
      <m:oMath>
        <m:r>
          <w:rPr>
            <w:rFonts w:ascii="Cambria Math" w:hAnsi="Cambria Math" w:cs="Times New Roman"/>
            <w:lang w:val="en-CA"/>
          </w:rPr>
          <m:t>na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adults within the household and </w:t>
      </w:r>
      <m:oMath>
        <m:r>
          <w:rPr>
            <w:rFonts w:ascii="Cambria Math" w:hAnsi="Cambria Math" w:cs="Times New Roman"/>
            <w:lang w:val="en-CA"/>
          </w:rPr>
          <m:t>nc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</w:t>
      </w:r>
      <w:proofErr w:type="gramStart"/>
      <w:r w:rsidRPr="00BB7CC2">
        <w:rPr>
          <w:rFonts w:ascii="Times New Roman" w:hAnsi="Times New Roman" w:cs="Times New Roman"/>
          <w:lang w:val="en-CA"/>
        </w:rPr>
        <w:t>children</w:t>
      </w:r>
      <w:proofErr w:type="gramEnd"/>
      <w:r w:rsidRPr="00BB7CC2">
        <w:rPr>
          <w:rFonts w:ascii="Times New Roman" w:eastAsia="Times New Roman" w:hAnsi="Times New Roman" w:cs="Times New Roman"/>
          <w:i/>
          <w:vertAlign w:val="subscript"/>
          <w:lang w:val="en-CA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0D06F2" w:rsidRPr="00BB7CC2" w14:paraId="2B4CFA29" w14:textId="77777777" w:rsidTr="003B58CC">
        <w:trPr>
          <w:trHeight w:val="298"/>
          <w:jc w:val="center"/>
        </w:trPr>
        <w:tc>
          <w:tcPr>
            <w:tcW w:w="1134" w:type="dxa"/>
          </w:tcPr>
          <w:p w14:paraId="36B5FA96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851" w:type="dxa"/>
          </w:tcPr>
          <w:p w14:paraId="7E5B28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hAnsi="Times New Roman" w:cs="Times New Roman"/>
                <w:i/>
                <w:lang w:val="en-CA"/>
              </w:rPr>
              <w:t>period</w:t>
            </w:r>
          </w:p>
        </w:tc>
        <w:tc>
          <w:tcPr>
            <w:tcW w:w="845" w:type="dxa"/>
          </w:tcPr>
          <w:p w14:paraId="0A393849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50310D1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04CF99D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0D06F2" w:rsidRPr="00BB7CC2" w14:paraId="60DC11B3" w14:textId="77777777" w:rsidTr="003B58CC">
        <w:trPr>
          <w:trHeight w:val="298"/>
          <w:jc w:val="center"/>
        </w:trPr>
        <w:tc>
          <w:tcPr>
            <w:tcW w:w="1134" w:type="dxa"/>
          </w:tcPr>
          <w:p w14:paraId="4325CDD0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C55730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52A1AC0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0B50F75E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3C2E8CCB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0DA75F5B" w14:textId="77777777" w:rsidTr="003B58CC">
        <w:trPr>
          <w:trHeight w:val="288"/>
          <w:jc w:val="center"/>
        </w:trPr>
        <w:tc>
          <w:tcPr>
            <w:tcW w:w="1134" w:type="dxa"/>
          </w:tcPr>
          <w:p w14:paraId="759FE494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1210F8D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3026A89F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561F99CD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55C369A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5324A306" w14:textId="77777777" w:rsidTr="003B58CC">
        <w:trPr>
          <w:trHeight w:val="288"/>
          <w:jc w:val="center"/>
        </w:trPr>
        <w:tc>
          <w:tcPr>
            <w:tcW w:w="1134" w:type="dxa"/>
          </w:tcPr>
          <w:p w14:paraId="6901DC61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077069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7E8D3648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0A686AFC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62DCFEB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6890CB20" w14:textId="77777777" w:rsidTr="003B58CC">
        <w:trPr>
          <w:trHeight w:val="288"/>
          <w:jc w:val="center"/>
        </w:trPr>
        <w:tc>
          <w:tcPr>
            <w:tcW w:w="1134" w:type="dxa"/>
          </w:tcPr>
          <w:p w14:paraId="3F8EF04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69A4982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6A6CF6A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713EC472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003459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  <w:tr w:rsidR="000D06F2" w:rsidRPr="00BB7CC2" w14:paraId="70B61F8B" w14:textId="77777777" w:rsidTr="003B58CC">
        <w:trPr>
          <w:trHeight w:val="288"/>
          <w:jc w:val="center"/>
        </w:trPr>
        <w:tc>
          <w:tcPr>
            <w:tcW w:w="1134" w:type="dxa"/>
          </w:tcPr>
          <w:p w14:paraId="15CD89B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09289AA2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75C0DCF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02E9DEB4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61115350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4830742C" w14:textId="77777777" w:rsidTr="003B58CC">
        <w:trPr>
          <w:trHeight w:val="288"/>
          <w:jc w:val="center"/>
        </w:trPr>
        <w:tc>
          <w:tcPr>
            <w:tcW w:w="1134" w:type="dxa"/>
          </w:tcPr>
          <w:p w14:paraId="15E5158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1077A39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8CC1054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279B4800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0B25E78B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</w:tbl>
    <w:p w14:paraId="05E58A10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1EE45A1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1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Using Stata, </w:t>
      </w:r>
      <w:bookmarkStart w:id="0" w:name="_Hlk63190688"/>
      <w:r w:rsidRPr="00BB7CC2">
        <w:rPr>
          <w:rFonts w:ascii="Times New Roman" w:eastAsia="Times New Roman" w:hAnsi="Times New Roman" w:cs="Times New Roman"/>
          <w:lang w:val="en-CA"/>
        </w:rPr>
        <w:t>estimate the average per capita income and the average per adult-equivalent income for each period</w:t>
      </w:r>
      <w:bookmarkEnd w:id="0"/>
      <w:r w:rsidRPr="00BB7CC2">
        <w:rPr>
          <w:rFonts w:ascii="Times New Roman" w:eastAsia="Times New Roman" w:hAnsi="Times New Roman" w:cs="Times New Roman"/>
          <w:lang w:val="en-CA"/>
        </w:rPr>
        <w:t xml:space="preserve">. </w:t>
      </w:r>
    </w:p>
    <w:p w14:paraId="3CF205B5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2BD1D0E3" w14:textId="75B7993F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5B032C">
        <w:rPr>
          <w:rFonts w:ascii="Times New Roman" w:hAnsi="Times New Roman" w:cs="Times New Roman"/>
          <w:b/>
          <w:lang w:val="en-CA"/>
        </w:rPr>
        <w:tab/>
        <w:t>Average per capita income</w:t>
      </w:r>
      <w:r w:rsidR="00623913">
        <w:rPr>
          <w:rFonts w:ascii="Times New Roman" w:hAnsi="Times New Roman" w:cs="Times New Roman"/>
          <w:b/>
          <w:lang w:val="en-CA"/>
        </w:rPr>
        <w:t xml:space="preserve"> in period 1 =</w:t>
      </w:r>
      <w:r w:rsidR="005B032C">
        <w:rPr>
          <w:rFonts w:ascii="Times New Roman" w:hAnsi="Times New Roman" w:cs="Times New Roman"/>
          <w:b/>
          <w:lang w:val="en-CA"/>
        </w:rPr>
        <w:t xml:space="preserve"> </w:t>
      </w:r>
      <w:r w:rsidR="00623913" w:rsidRPr="00623913">
        <w:rPr>
          <w:rFonts w:ascii="Times New Roman" w:hAnsi="Times New Roman" w:cs="Times New Roman"/>
          <w:b/>
          <w:lang w:val="en-CA"/>
        </w:rPr>
        <w:t>10.45455</w:t>
      </w:r>
    </w:p>
    <w:p w14:paraId="52C0B1FA" w14:textId="275AB2CC" w:rsidR="00623913" w:rsidRDefault="00623913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ab/>
      </w:r>
      <w:r>
        <w:rPr>
          <w:rFonts w:ascii="Times New Roman" w:hAnsi="Times New Roman" w:cs="Times New Roman"/>
          <w:b/>
          <w:lang w:val="en-CA"/>
        </w:rPr>
        <w:t xml:space="preserve">Average per capita income in period </w:t>
      </w:r>
      <w:r>
        <w:rPr>
          <w:rFonts w:ascii="Times New Roman" w:hAnsi="Times New Roman" w:cs="Times New Roman"/>
          <w:b/>
          <w:lang w:val="en-CA"/>
        </w:rPr>
        <w:t>2</w:t>
      </w:r>
      <w:r>
        <w:rPr>
          <w:rFonts w:ascii="Times New Roman" w:hAnsi="Times New Roman" w:cs="Times New Roman"/>
          <w:b/>
          <w:lang w:val="en-CA"/>
        </w:rPr>
        <w:t xml:space="preserve"> = </w:t>
      </w:r>
      <w:r w:rsidRPr="00623913">
        <w:rPr>
          <w:rFonts w:ascii="Times New Roman" w:hAnsi="Times New Roman" w:cs="Times New Roman"/>
          <w:b/>
          <w:lang w:val="en-CA"/>
        </w:rPr>
        <w:t>10.33333</w:t>
      </w:r>
    </w:p>
    <w:p w14:paraId="73AEF100" w14:textId="4D4DF110" w:rsidR="009725C4" w:rsidRDefault="005B032C" w:rsidP="005B032C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 w:rsidRPr="009725C4">
        <w:rPr>
          <w:rFonts w:ascii="Times New Roman" w:hAnsi="Times New Roman" w:cs="Times New Roman"/>
          <w:b/>
          <w:lang w:val="en-CA"/>
        </w:rPr>
        <w:t>per adult-equivalent income</w:t>
      </w:r>
      <w:r w:rsidR="00623913" w:rsidRPr="009725C4">
        <w:rPr>
          <w:rFonts w:ascii="Times New Roman" w:hAnsi="Times New Roman" w:cs="Times New Roman"/>
          <w:b/>
          <w:lang w:val="en-CA"/>
        </w:rPr>
        <w:t xml:space="preserve"> in period   1 = </w:t>
      </w:r>
      <w:r w:rsidR="009725C4" w:rsidRPr="009725C4">
        <w:rPr>
          <w:rFonts w:ascii="Times New Roman" w:hAnsi="Times New Roman" w:cs="Times New Roman"/>
          <w:b/>
          <w:lang w:val="en-CA"/>
        </w:rPr>
        <w:t>16.42857</w:t>
      </w:r>
    </w:p>
    <w:p w14:paraId="115FD4F4" w14:textId="1247F7D0" w:rsidR="009725C4" w:rsidRDefault="009725C4" w:rsidP="009725C4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 w:rsidRPr="009725C4">
        <w:rPr>
          <w:rFonts w:ascii="Times New Roman" w:hAnsi="Times New Roman" w:cs="Times New Roman"/>
          <w:b/>
          <w:lang w:val="en-CA"/>
        </w:rPr>
        <w:t xml:space="preserve">per adult-equivalent income in period   </w:t>
      </w:r>
      <w:r w:rsidRPr="009725C4">
        <w:rPr>
          <w:rFonts w:ascii="Times New Roman" w:hAnsi="Times New Roman" w:cs="Times New Roman"/>
          <w:b/>
          <w:lang w:val="en-CA"/>
        </w:rPr>
        <w:t>2</w:t>
      </w:r>
      <w:r w:rsidRPr="009725C4">
        <w:rPr>
          <w:rFonts w:ascii="Times New Roman" w:hAnsi="Times New Roman" w:cs="Times New Roman"/>
          <w:b/>
          <w:lang w:val="en-CA"/>
        </w:rPr>
        <w:t xml:space="preserve"> = 16.75676</w:t>
      </w:r>
    </w:p>
    <w:p w14:paraId="22CB0492" w14:textId="24794A5E" w:rsidR="005B032C" w:rsidRPr="000D7A45" w:rsidRDefault="005B032C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2B477007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6EA19508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2: </w:t>
      </w:r>
      <w:r w:rsidRPr="00BB7CC2">
        <w:rPr>
          <w:rFonts w:ascii="Times New Roman" w:eastAsia="Times New Roman" w:hAnsi="Times New Roman" w:cs="Times New Roman"/>
          <w:lang w:val="en-CA"/>
        </w:rPr>
        <w:t>Discuss the changes in each measure of well-being.</w:t>
      </w:r>
    </w:p>
    <w:p w14:paraId="47DF419A" w14:textId="77777777" w:rsidR="000D06F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AE487C9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0C3A17DE" w14:textId="2C53546F" w:rsidR="00431949" w:rsidRPr="00B70866" w:rsidRDefault="009725C4" w:rsidP="00431949">
      <w:pPr>
        <w:rPr>
          <w:rFonts w:ascii="Times New Roman" w:hAnsi="Times New Roman" w:cs="Times New Roman"/>
          <w:b/>
          <w:lang w:val="en-CA"/>
        </w:rPr>
      </w:pPr>
      <w:r w:rsidRPr="00B70866">
        <w:rPr>
          <w:rFonts w:ascii="Times New Roman" w:hAnsi="Times New Roman" w:cs="Times New Roman"/>
          <w:b/>
          <w:lang w:val="en-CA"/>
        </w:rPr>
        <w:t xml:space="preserve">The average of per capita income is lower than the average per adult income. In </w:t>
      </w:r>
      <w:r w:rsidR="00B70866" w:rsidRPr="00B70866">
        <w:rPr>
          <w:rFonts w:ascii="Times New Roman" w:hAnsi="Times New Roman" w:cs="Times New Roman"/>
          <w:b/>
          <w:lang w:val="en-CA"/>
        </w:rPr>
        <w:t>addition,</w:t>
      </w:r>
      <w:r w:rsidRPr="00B70866">
        <w:rPr>
          <w:rFonts w:ascii="Times New Roman" w:hAnsi="Times New Roman" w:cs="Times New Roman"/>
          <w:b/>
          <w:lang w:val="en-CA"/>
        </w:rPr>
        <w:t xml:space="preserve"> whilst there is a decrease in per capita income from period 1 to perio</w:t>
      </w:r>
      <w:r w:rsidR="00B70866" w:rsidRPr="00B70866">
        <w:rPr>
          <w:rFonts w:ascii="Times New Roman" w:hAnsi="Times New Roman" w:cs="Times New Roman"/>
          <w:b/>
          <w:lang w:val="en-CA"/>
        </w:rPr>
        <w:t>d</w:t>
      </w:r>
      <w:r w:rsidR="00B70866">
        <w:rPr>
          <w:lang w:val="en-CA"/>
        </w:rPr>
        <w:t xml:space="preserve"> </w:t>
      </w:r>
      <w:r w:rsidR="00B70866" w:rsidRPr="00B70866">
        <w:rPr>
          <w:rFonts w:ascii="Times New Roman" w:hAnsi="Times New Roman" w:cs="Times New Roman"/>
          <w:b/>
          <w:lang w:val="en-CA"/>
        </w:rPr>
        <w:t>2, average per adult-equivalent income increases from period 1 to period 2</w:t>
      </w:r>
      <w:r w:rsidR="00B70866">
        <w:rPr>
          <w:rFonts w:ascii="Times New Roman" w:hAnsi="Times New Roman" w:cs="Times New Roman"/>
          <w:b/>
          <w:lang w:val="en-CA"/>
        </w:rPr>
        <w:t>.</w:t>
      </w:r>
      <w:r w:rsidR="00B70866" w:rsidRPr="00B70866">
        <w:rPr>
          <w:rFonts w:ascii="Times New Roman" w:hAnsi="Times New Roman" w:cs="Times New Roman"/>
          <w:b/>
          <w:lang w:val="en-CA"/>
        </w:rPr>
        <w:t xml:space="preserve"> </w:t>
      </w:r>
    </w:p>
    <w:p w14:paraId="2BB25E11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BB7CC2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74CF716A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53ED509" w14:textId="77777777" w:rsidR="000D06F2" w:rsidRPr="000652E0" w:rsidRDefault="000D06F2" w:rsidP="000652E0">
      <w:pPr>
        <w:pStyle w:val="Heading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0652E0">
        <w:rPr>
          <w:sz w:val="32"/>
          <w:szCs w:val="32"/>
          <w:lang w:val="en-CA"/>
        </w:rPr>
        <w:t>Exercise 3</w:t>
      </w:r>
      <w:r w:rsidR="001A63B1">
        <w:rPr>
          <w:sz w:val="32"/>
          <w:szCs w:val="32"/>
          <w:lang w:val="en-CA"/>
        </w:rPr>
        <w:t xml:space="preserve"> (5.5%)</w:t>
      </w:r>
    </w:p>
    <w:p w14:paraId="667F98E7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819BF91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BB7CC2">
        <w:rPr>
          <w:rFonts w:ascii="Times New Roman" w:eastAsia="Times New Roman" w:hAnsi="Times New Roman" w:cs="Times New Roman"/>
          <w:lang w:val="en-CA"/>
        </w:rPr>
        <w:t>Use the data_3.dta data file, and then compute the population size of the sampled households.</w:t>
      </w:r>
    </w:p>
    <w:p w14:paraId="1ED6FBDD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890D20" w14:textId="5A95B0E2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517A81">
        <w:rPr>
          <w:rFonts w:ascii="Times New Roman" w:hAnsi="Times New Roman" w:cs="Times New Roman"/>
          <w:b/>
          <w:lang w:val="en-CA"/>
        </w:rPr>
        <w:t xml:space="preserve">Population = observations*mean </w:t>
      </w:r>
      <w:proofErr w:type="spellStart"/>
      <w:r w:rsidR="00517A81">
        <w:rPr>
          <w:rFonts w:ascii="Times New Roman" w:hAnsi="Times New Roman" w:cs="Times New Roman"/>
          <w:b/>
          <w:lang w:val="en-CA"/>
        </w:rPr>
        <w:t>hhsize</w:t>
      </w:r>
      <w:proofErr w:type="spellEnd"/>
    </w:p>
    <w:p w14:paraId="1C260A2E" w14:textId="6F64639A" w:rsidR="00517A81" w:rsidRDefault="00517A81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                             2000*</w:t>
      </w:r>
      <w:r w:rsidRPr="00517A81">
        <w:t xml:space="preserve"> </w:t>
      </w:r>
      <w:r w:rsidRPr="00517A81">
        <w:rPr>
          <w:rFonts w:ascii="Times New Roman" w:hAnsi="Times New Roman" w:cs="Times New Roman"/>
          <w:b/>
          <w:lang w:val="en-CA"/>
        </w:rPr>
        <w:t>7.625</w:t>
      </w:r>
    </w:p>
    <w:p w14:paraId="7CC9552B" w14:textId="57EA945A" w:rsidR="00431949" w:rsidRPr="00517A81" w:rsidRDefault="00517A81" w:rsidP="00517A81">
      <w:pPr>
        <w:jc w:val="both"/>
        <w:rPr>
          <w:rFonts w:eastAsia="Times New Roman"/>
          <w:b/>
          <w:bCs/>
          <w:lang w:val="en-US" w:eastAsia="en-US"/>
        </w:rPr>
      </w:pPr>
      <w:r>
        <w:rPr>
          <w:rFonts w:ascii="Times New Roman" w:hAnsi="Times New Roman" w:cs="Times New Roman"/>
          <w:b/>
          <w:lang w:val="en-CA"/>
        </w:rPr>
        <w:t xml:space="preserve">                            </w:t>
      </w:r>
      <w:r w:rsidRPr="00517A81">
        <w:rPr>
          <w:rFonts w:ascii="Times New Roman" w:hAnsi="Times New Roman" w:cs="Times New Roman"/>
          <w:b/>
          <w:bCs/>
          <w:lang w:val="en-CA"/>
        </w:rPr>
        <w:t xml:space="preserve"> </w:t>
      </w:r>
      <w:r w:rsidRPr="00517A81">
        <w:rPr>
          <w:rFonts w:eastAsia="Times New Roman"/>
          <w:b/>
          <w:bCs/>
          <w:lang w:val="en-US" w:eastAsia="en-US"/>
        </w:rPr>
        <w:t>15250</w:t>
      </w:r>
    </w:p>
    <w:p w14:paraId="52D55CF0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2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BB7CC2">
        <w:rPr>
          <w:rFonts w:ascii="Times New Roman" w:hAnsi="Times New Roman" w:cs="Times New Roman"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>the variable population shar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 that includes the proportion of the sampled population with corresponding per capita expenditures. Based on this, generate the variable perce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p</w:t>
      </w:r>
      <w:r w:rsidRPr="00BB7CC2">
        <w:rPr>
          <w:rFonts w:ascii="Times New Roman" w:eastAsia="Times New Roman" w:hAnsi="Times New Roman" w:cs="Times New Roman"/>
          <w:lang w:val="en-CA"/>
        </w:rPr>
        <w:t>) and qua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q</w:t>
      </w:r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5E5B4903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F0CF285" w14:textId="2D83D6DE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>A</w:t>
      </w:r>
      <w:proofErr w:type="gramStart"/>
      <w:r w:rsidRPr="000D7A45">
        <w:rPr>
          <w:rFonts w:ascii="Times New Roman" w:hAnsi="Times New Roman" w:cs="Times New Roman"/>
          <w:b/>
          <w:lang w:val="en-CA"/>
        </w:rPr>
        <w:t xml:space="preserve">: </w:t>
      </w:r>
      <w:r w:rsidR="00763856">
        <w:rPr>
          <w:rFonts w:ascii="Times New Roman" w:hAnsi="Times New Roman" w:cs="Times New Roman"/>
          <w:b/>
          <w:lang w:val="en-CA"/>
        </w:rPr>
        <w:t xml:space="preserve"> (</w:t>
      </w:r>
      <w:proofErr w:type="gramEnd"/>
      <w:r w:rsidR="00763856">
        <w:rPr>
          <w:rFonts w:ascii="Times New Roman" w:hAnsi="Times New Roman" w:cs="Times New Roman"/>
          <w:b/>
          <w:lang w:val="en-CA"/>
        </w:rPr>
        <w:t xml:space="preserve">see </w:t>
      </w:r>
      <w:proofErr w:type="spellStart"/>
      <w:r w:rsidR="00763856">
        <w:rPr>
          <w:rFonts w:ascii="Times New Roman" w:hAnsi="Times New Roman" w:cs="Times New Roman"/>
          <w:b/>
          <w:lang w:val="en-CA"/>
        </w:rPr>
        <w:t>do.file</w:t>
      </w:r>
      <w:proofErr w:type="spellEnd"/>
      <w:r w:rsidR="00763856">
        <w:rPr>
          <w:rFonts w:ascii="Times New Roman" w:hAnsi="Times New Roman" w:cs="Times New Roman"/>
          <w:b/>
          <w:lang w:val="en-CA"/>
        </w:rPr>
        <w:t>)</w:t>
      </w:r>
    </w:p>
    <w:p w14:paraId="5EC0D0E0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61A0542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BB7CC2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0).</w:t>
      </w:r>
    </w:p>
    <w:p w14:paraId="4F486D52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896D368" w14:textId="445DBE3D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763856" w:rsidRPr="00763856"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08DFD36D" wp14:editId="69FDB035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916D8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522E430B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lastRenderedPageBreak/>
        <w:t>Q 3.4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Plot the quantile curve (X-axis: percentiles and Y-axis: quantiles) (range of percentiles: min=0 and max=0.90), and briefly discuss the results.</w:t>
      </w:r>
    </w:p>
    <w:p w14:paraId="53CEF063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44E8D550" w14:textId="0C5969F1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763856" w:rsidRPr="00763856"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6C840AC9" wp14:editId="4D107B5C">
            <wp:extent cx="50292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C459D" w14:textId="063F58F1" w:rsidR="00431949" w:rsidRPr="007019A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b/>
          <w:bCs/>
          <w:lang w:val="en-CA"/>
        </w:rPr>
      </w:pPr>
    </w:p>
    <w:p w14:paraId="4743DB89" w14:textId="3E774671" w:rsidR="007019A2" w:rsidRPr="007019A2" w:rsidRDefault="007019A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b/>
          <w:bCs/>
          <w:lang w:val="en-CA"/>
        </w:rPr>
      </w:pPr>
      <w:r w:rsidRPr="007019A2">
        <w:rPr>
          <w:rFonts w:ascii="Times New Roman" w:hAnsi="Times New Roman" w:cs="Times New Roman"/>
          <w:b/>
          <w:bCs/>
          <w:lang w:val="en-CA"/>
        </w:rPr>
        <w:t>The graph shows the income found among those in proportion of the population with higher income around 1</w:t>
      </w:r>
    </w:p>
    <w:p w14:paraId="66980FE8" w14:textId="77777777" w:rsidR="007019A2" w:rsidRPr="00BB7CC2" w:rsidRDefault="007019A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101772ED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quantile curve for each of the rural and urban regions (range of percentiles: min=0 and max=0.90), and briefly discuss the results.</w:t>
      </w:r>
    </w:p>
    <w:p w14:paraId="6EA0AE3C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5492038" w14:textId="59F7F78E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lastRenderedPageBreak/>
        <w:t xml:space="preserve">A: </w:t>
      </w:r>
      <w:r w:rsidR="00763856" w:rsidRPr="00763856"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05C34501" wp14:editId="2804C4A0">
            <wp:extent cx="50292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5D7E5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35FEAF40" w14:textId="2D56B304" w:rsidR="007019A2" w:rsidRPr="007019A2" w:rsidRDefault="007019A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  <w:r w:rsidRPr="007019A2">
        <w:rPr>
          <w:rFonts w:ascii="Times New Roman" w:eastAsia="Times New Roman" w:hAnsi="Times New Roman" w:cs="Times New Roman"/>
          <w:b/>
          <w:lang w:val="en-CA"/>
        </w:rPr>
        <w:t xml:space="preserve">The graph shows higher income found among those in the urban compared to the rural across all percentiles. </w:t>
      </w:r>
    </w:p>
    <w:p w14:paraId="4219BB28" w14:textId="77777777" w:rsidR="007019A2" w:rsidRDefault="007019A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B180D9C" w14:textId="0695F662" w:rsidR="000D06F2" w:rsidRPr="007F3316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6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density curves of the per capita expenditures by the sex of the household head (range of per capita expenditures: min=0 and max=800000) and briefly discuss the results.</w:t>
      </w:r>
      <w:r w:rsidRPr="007F3316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24CEF3F7" w14:textId="77777777" w:rsidR="000D06F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327204F3" w14:textId="65584441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lastRenderedPageBreak/>
        <w:t xml:space="preserve">A: </w:t>
      </w:r>
      <w:r w:rsidR="007019A2" w:rsidRPr="007019A2"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272C641C" wp14:editId="4C8D573B">
            <wp:extent cx="50292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4BD49" w14:textId="77777777" w:rsidR="00431949" w:rsidRPr="009D6375" w:rsidRDefault="00431949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114E7FA6" w14:textId="2B336596" w:rsidR="000D06F2" w:rsidRPr="00DF799A" w:rsidRDefault="007019A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b/>
          <w:bCs/>
          <w:lang w:val="en-CA"/>
        </w:rPr>
      </w:pPr>
      <w:r w:rsidRPr="00DF799A">
        <w:rPr>
          <w:rFonts w:ascii="Times New Roman" w:eastAsia="Times New Roman" w:hAnsi="Times New Roman" w:cs="Times New Roman"/>
          <w:b/>
          <w:bCs/>
          <w:lang w:val="en-CA"/>
        </w:rPr>
        <w:t xml:space="preserve">The graph shows that there are more men </w:t>
      </w:r>
      <w:r w:rsidR="00DF799A" w:rsidRPr="00DF799A">
        <w:rPr>
          <w:rFonts w:ascii="Times New Roman" w:eastAsia="Times New Roman" w:hAnsi="Times New Roman" w:cs="Times New Roman"/>
          <w:b/>
          <w:bCs/>
          <w:lang w:val="en-CA"/>
        </w:rPr>
        <w:t>getting higher incomes than women in the first bins of the histogram whilst as the income bins decreases, women get higher income than men</w:t>
      </w:r>
    </w:p>
    <w:p w14:paraId="0B83CCE3" w14:textId="77777777" w:rsidR="000D06F2" w:rsidRPr="009D6375" w:rsidRDefault="000D06F2" w:rsidP="000D06F2">
      <w:pPr>
        <w:spacing w:after="0" w:line="240" w:lineRule="auto"/>
        <w:ind w:right="147"/>
        <w:jc w:val="both"/>
        <w:rPr>
          <w:rFonts w:ascii="Times New Roman" w:hAnsi="Times New Roman" w:cs="Times New Roman"/>
          <w:sz w:val="20"/>
          <w:szCs w:val="20"/>
          <w:lang w:val="en-CA"/>
        </w:rPr>
      </w:pPr>
    </w:p>
    <w:p w14:paraId="5A57E22D" w14:textId="77777777" w:rsidR="000D06F2" w:rsidRPr="009D6375" w:rsidRDefault="000D06F2" w:rsidP="000D06F2">
      <w:pPr>
        <w:rPr>
          <w:rFonts w:ascii="Times New Roman" w:hAnsi="Times New Roman" w:cs="Times New Roman"/>
          <w:lang w:val="en-CA"/>
        </w:rPr>
      </w:pPr>
    </w:p>
    <w:p w14:paraId="788CBDA6" w14:textId="77777777" w:rsidR="000D06F2" w:rsidRPr="009D6375" w:rsidRDefault="000D06F2" w:rsidP="000D06F2">
      <w:pPr>
        <w:spacing w:after="0" w:line="240" w:lineRule="auto"/>
        <w:ind w:left="766"/>
        <w:rPr>
          <w:rFonts w:ascii="Times New Roman" w:hAnsi="Times New Roman" w:cs="Times New Roman"/>
          <w:sz w:val="20"/>
          <w:szCs w:val="20"/>
          <w:lang w:val="en-CA"/>
        </w:rPr>
      </w:pPr>
    </w:p>
    <w:p w14:paraId="4A547952" w14:textId="77777777" w:rsidR="003024C6" w:rsidRPr="000D06F2" w:rsidRDefault="003024C6">
      <w:pPr>
        <w:rPr>
          <w:lang w:val="en-CA"/>
        </w:rPr>
      </w:pPr>
    </w:p>
    <w:sectPr w:rsidR="003024C6" w:rsidRPr="000D06F2" w:rsidSect="006907D2">
      <w:footerReference w:type="even" r:id="rId11"/>
      <w:footerReference w:type="default" r:id="rId12"/>
      <w:footerReference w:type="first" r:id="rId13"/>
      <w:pgSz w:w="12240" w:h="15840"/>
      <w:pgMar w:top="1418" w:right="2093" w:bottom="2328" w:left="2138" w:header="720" w:footer="1730" w:gutter="0"/>
      <w:pgNumType w:start="1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85697" w14:textId="77777777" w:rsidR="00B773B3" w:rsidRDefault="00B773B3">
      <w:pPr>
        <w:spacing w:after="0" w:line="240" w:lineRule="auto"/>
      </w:pPr>
      <w:r>
        <w:separator/>
      </w:r>
    </w:p>
  </w:endnote>
  <w:endnote w:type="continuationSeparator" w:id="0">
    <w:p w14:paraId="30F9E8A1" w14:textId="77777777" w:rsidR="00B773B3" w:rsidRDefault="00B77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90842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F5C3" w14:textId="77777777" w:rsidR="007C3036" w:rsidRDefault="00B773B3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E275D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BA89B0" w14:textId="77777777" w:rsidR="00B773B3" w:rsidRDefault="00B773B3">
      <w:pPr>
        <w:spacing w:after="0" w:line="240" w:lineRule="auto"/>
      </w:pPr>
      <w:r>
        <w:separator/>
      </w:r>
    </w:p>
  </w:footnote>
  <w:footnote w:type="continuationSeparator" w:id="0">
    <w:p w14:paraId="2CC54F95" w14:textId="77777777" w:rsidR="00B773B3" w:rsidRDefault="00B773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tjCzNLQ0MzBT0lEKTi0uzszPAykwqgUAer/buCwAAAA="/>
  </w:docVars>
  <w:rsids>
    <w:rsidRoot w:val="000D06F2"/>
    <w:rsid w:val="000652E0"/>
    <w:rsid w:val="000C0854"/>
    <w:rsid w:val="000D06F2"/>
    <w:rsid w:val="001155FA"/>
    <w:rsid w:val="001A63B1"/>
    <w:rsid w:val="002A34DF"/>
    <w:rsid w:val="003024C6"/>
    <w:rsid w:val="00403C8C"/>
    <w:rsid w:val="0041395F"/>
    <w:rsid w:val="00431949"/>
    <w:rsid w:val="00461A06"/>
    <w:rsid w:val="004F2BF4"/>
    <w:rsid w:val="00517A81"/>
    <w:rsid w:val="005B032C"/>
    <w:rsid w:val="00600F3D"/>
    <w:rsid w:val="00623913"/>
    <w:rsid w:val="0070009A"/>
    <w:rsid w:val="007019A2"/>
    <w:rsid w:val="007566B0"/>
    <w:rsid w:val="00763856"/>
    <w:rsid w:val="009725C4"/>
    <w:rsid w:val="009C1951"/>
    <w:rsid w:val="009C6085"/>
    <w:rsid w:val="00A97165"/>
    <w:rsid w:val="00AB396A"/>
    <w:rsid w:val="00B70866"/>
    <w:rsid w:val="00B773B3"/>
    <w:rsid w:val="00BB7CC2"/>
    <w:rsid w:val="00BC569B"/>
    <w:rsid w:val="00C54BE0"/>
    <w:rsid w:val="00CC4D44"/>
    <w:rsid w:val="00CF13F8"/>
    <w:rsid w:val="00D72B82"/>
    <w:rsid w:val="00D77827"/>
    <w:rsid w:val="00DC77A8"/>
    <w:rsid w:val="00DD62B2"/>
    <w:rsid w:val="00DF799A"/>
    <w:rsid w:val="00E238A2"/>
    <w:rsid w:val="00EE3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D25A"/>
  <w15:chartTrackingRefBased/>
  <w15:docId w15:val="{52FB034F-60EF-401E-B9AA-FADA09FA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6F2"/>
    <w:rPr>
      <w:rFonts w:ascii="Calibri" w:eastAsia="Calibri" w:hAnsi="Calibri" w:cs="Calibri"/>
      <w:color w:val="000000"/>
      <w:lang w:eastAsia="fr-CA"/>
    </w:rPr>
  </w:style>
  <w:style w:type="paragraph" w:styleId="Heading2">
    <w:name w:val="heading 2"/>
    <w:next w:val="Normal"/>
    <w:link w:val="Heading2Char"/>
    <w:uiPriority w:val="9"/>
    <w:unhideWhenUsed/>
    <w:qFormat/>
    <w:rsid w:val="000D06F2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Heading3">
    <w:name w:val="heading 3"/>
    <w:next w:val="Normal"/>
    <w:link w:val="Heading3Char"/>
    <w:uiPriority w:val="9"/>
    <w:unhideWhenUsed/>
    <w:qFormat/>
    <w:rsid w:val="000D06F2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06F2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Heading3Char">
    <w:name w:val="Heading 3 Char"/>
    <w:basedOn w:val="DefaultParagraphFont"/>
    <w:link w:val="Heading3"/>
    <w:uiPriority w:val="9"/>
    <w:rsid w:val="000D06F2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0D06F2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61A06"/>
    <w:rPr>
      <w:color w:val="0563C1" w:themeColor="hyperlink"/>
      <w:u w:val="single"/>
    </w:rPr>
  </w:style>
  <w:style w:type="table" w:styleId="TableGrid0">
    <w:name w:val="Table Grid"/>
    <w:basedOn w:val="TableNormal"/>
    <w:uiPriority w:val="39"/>
    <w:rsid w:val="004F2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1395F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41395F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190205T165900&amp;p1=189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oy Karim</cp:lastModifiedBy>
  <cp:revision>2</cp:revision>
  <cp:lastPrinted>2021-02-01T06:24:00Z</cp:lastPrinted>
  <dcterms:created xsi:type="dcterms:W3CDTF">2021-02-03T04:23:00Z</dcterms:created>
  <dcterms:modified xsi:type="dcterms:W3CDTF">2021-02-03T04:23:00Z</dcterms:modified>
</cp:coreProperties>
</file>